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6AC217" w14:textId="77777777" w:rsidR="00487686" w:rsidRPr="00AB52ED" w:rsidRDefault="00AC76F5" w:rsidP="00AB52ED">
      <w:pPr>
        <w:pStyle w:val="Title"/>
      </w:pPr>
      <w:bookmarkStart w:id="0" w:name="_GoBack"/>
      <w:bookmarkEnd w:id="0"/>
      <w:r w:rsidRPr="00AB52ED">
        <w:t>Module 3 Word Document</w:t>
      </w:r>
    </w:p>
    <w:p w14:paraId="7EA4CE6F" w14:textId="77777777" w:rsidR="00487686" w:rsidRDefault="00AC76F5">
      <w:pPr>
        <w:pStyle w:val="Author"/>
      </w:pPr>
      <w:r>
        <w:t>F. T .M. McKay</w:t>
      </w:r>
    </w:p>
    <w:p w14:paraId="13906F9D" w14:textId="77777777" w:rsidR="00487686" w:rsidRDefault="00AC76F5">
      <w:pPr>
        <w:pStyle w:val="Date"/>
      </w:pPr>
      <w:r>
        <w:t>November 10, 2020</w:t>
      </w:r>
    </w:p>
    <w:p w14:paraId="2716941B" w14:textId="77777777" w:rsidR="00487686" w:rsidRPr="00AB52ED" w:rsidRDefault="00AC76F5" w:rsidP="00AB52ED">
      <w:pPr>
        <w:pStyle w:val="Heading2"/>
      </w:pPr>
      <w:bookmarkStart w:id="1" w:name="r-markdown"/>
      <w:bookmarkEnd w:id="1"/>
      <w:r w:rsidRPr="00AB52ED">
        <w:t>R Markdown</w:t>
      </w:r>
    </w:p>
    <w:p w14:paraId="283CA0E2" w14:textId="77777777" w:rsidR="00487686" w:rsidRDefault="00AC76F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8F4C61C" w14:textId="77777777" w:rsidR="00487686" w:rsidRDefault="00AC76F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160E901" w14:textId="77777777" w:rsidR="00487686" w:rsidRDefault="00AC76F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DD7941F" w14:textId="77777777" w:rsidR="00487686" w:rsidRDefault="00AC76F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25A2B0C" w14:textId="77777777" w:rsidR="00487686" w:rsidRDefault="00AC76F5" w:rsidP="00AB52ED">
      <w:pPr>
        <w:pStyle w:val="Heading2"/>
      </w:pPr>
      <w:bookmarkStart w:id="2" w:name="including-plots"/>
      <w:bookmarkEnd w:id="2"/>
      <w:r>
        <w:t>Including Plots</w:t>
      </w:r>
    </w:p>
    <w:p w14:paraId="083257A2" w14:textId="77777777" w:rsidR="00487686" w:rsidRDefault="00AC76F5">
      <w:pPr>
        <w:pStyle w:val="FirstParagraph"/>
      </w:pPr>
      <w:r>
        <w:t>You can also embed plots, for example:</w:t>
      </w:r>
    </w:p>
    <w:p w14:paraId="0E58A777" w14:textId="77777777" w:rsidR="00487686" w:rsidRDefault="00AC76F5">
      <w:pPr>
        <w:pStyle w:val="BodyText"/>
      </w:pPr>
      <w:r>
        <w:rPr>
          <w:noProof/>
        </w:rPr>
        <w:lastRenderedPageBreak/>
        <w:drawing>
          <wp:inline distT="0" distB="0" distL="0" distR="0" wp14:anchorId="4BDCE95E" wp14:editId="74F19762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D29E3" w14:textId="77777777" w:rsidR="00487686" w:rsidRDefault="00AC76F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4876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3D2D1A" w14:textId="77777777" w:rsidR="00BE55F9" w:rsidRDefault="00BE55F9">
      <w:pPr>
        <w:spacing w:after="0"/>
      </w:pPr>
      <w:r>
        <w:separator/>
      </w:r>
    </w:p>
  </w:endnote>
  <w:endnote w:type="continuationSeparator" w:id="0">
    <w:p w14:paraId="2D676CA1" w14:textId="77777777" w:rsidR="00BE55F9" w:rsidRDefault="00BE55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DBAFEB" w14:textId="77777777" w:rsidR="00BE55F9" w:rsidRDefault="00BE55F9">
      <w:r>
        <w:separator/>
      </w:r>
    </w:p>
  </w:footnote>
  <w:footnote w:type="continuationSeparator" w:id="0">
    <w:p w14:paraId="4FAA57E0" w14:textId="77777777" w:rsidR="00BE55F9" w:rsidRDefault="00BE5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4823C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2B629A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21E76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18E725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AC0CDE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2BEF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A10885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602FF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D20D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B2CE8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BC222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D3939B6"/>
    <w:multiLevelType w:val="multilevel"/>
    <w:tmpl w:val="6B3E98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7964"/>
    <w:rsid w:val="00487686"/>
    <w:rsid w:val="004E29B3"/>
    <w:rsid w:val="00590D07"/>
    <w:rsid w:val="00784D58"/>
    <w:rsid w:val="00825344"/>
    <w:rsid w:val="008D6863"/>
    <w:rsid w:val="00AB52ED"/>
    <w:rsid w:val="00AC76F5"/>
    <w:rsid w:val="00B86B75"/>
    <w:rsid w:val="00BC48D5"/>
    <w:rsid w:val="00BE55F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CC76B"/>
  <w15:docId w15:val="{AB9740F2-A426-486A-AA2E-B845C2302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B52E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B52E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B52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2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subject/>
  <dc:creator>F. T .M. McKay</dc:creator>
  <cp:keywords/>
  <dc:description/>
  <cp:lastModifiedBy>Feiji McKay</cp:lastModifiedBy>
  <cp:revision>1</cp:revision>
  <dcterms:created xsi:type="dcterms:W3CDTF">2020-11-11T04:32:00Z</dcterms:created>
  <dcterms:modified xsi:type="dcterms:W3CDTF">2020-11-11T13:48:00Z</dcterms:modified>
</cp:coreProperties>
</file>